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373C3" w14:textId="77777777" w:rsidR="005171C5" w:rsidRDefault="00CC4F53" w:rsidP="00CC4F53">
      <w:pPr>
        <w:pStyle w:val="Heading1"/>
        <w:jc w:val="center"/>
      </w:pPr>
      <w:r>
        <w:t>Soal Kualifikasi PSD</w:t>
      </w:r>
    </w:p>
    <w:p w14:paraId="77CCC18D" w14:textId="77777777" w:rsidR="00CC4F53" w:rsidRDefault="00CC4F53" w:rsidP="00CC4F53"/>
    <w:p w14:paraId="052A2388" w14:textId="07F93747" w:rsidR="00CC4F53" w:rsidRDefault="00CC4F53" w:rsidP="00CC4F53">
      <w:r>
        <w:t xml:space="preserve">Buatlah sebuah website yang </w:t>
      </w:r>
      <w:r w:rsidR="0091059D">
        <w:t>dengan syarat sebagai berikut:</w:t>
      </w:r>
    </w:p>
    <w:p w14:paraId="1120DB70" w14:textId="0AF22EC7" w:rsidR="009A4935" w:rsidRDefault="009A4935" w:rsidP="0091059D">
      <w:pPr>
        <w:pStyle w:val="ListParagraph"/>
        <w:numPr>
          <w:ilvl w:val="0"/>
          <w:numId w:val="1"/>
        </w:numPr>
        <w:ind w:left="360"/>
      </w:pPr>
      <w:r>
        <w:t>M</w:t>
      </w:r>
      <w:r>
        <w:t>inimal 2 master dan 1 transaction (header detail)</w:t>
      </w:r>
    </w:p>
    <w:p w14:paraId="0D871E4E" w14:textId="709332D6" w:rsidR="00382F4A" w:rsidRDefault="00382F4A" w:rsidP="0091059D">
      <w:pPr>
        <w:pStyle w:val="ListParagraph"/>
        <w:numPr>
          <w:ilvl w:val="0"/>
          <w:numId w:val="1"/>
        </w:numPr>
        <w:ind w:left="360"/>
      </w:pPr>
      <w:r>
        <w:t>Minimal 2 role (admin &amp; guest)</w:t>
      </w:r>
    </w:p>
    <w:p w14:paraId="3CA1BBB3" w14:textId="17901520" w:rsidR="0091059D" w:rsidRDefault="0091059D" w:rsidP="0091059D">
      <w:pPr>
        <w:pStyle w:val="ListParagraph"/>
        <w:numPr>
          <w:ilvl w:val="0"/>
          <w:numId w:val="1"/>
        </w:numPr>
        <w:ind w:left="360"/>
      </w:pPr>
      <w:r>
        <w:t>Ada halaman login</w:t>
      </w:r>
    </w:p>
    <w:p w14:paraId="23AA8AB6" w14:textId="77777777" w:rsidR="0091059D" w:rsidRDefault="0091059D" w:rsidP="0091059D">
      <w:pPr>
        <w:pStyle w:val="ListParagraph"/>
        <w:numPr>
          <w:ilvl w:val="0"/>
          <w:numId w:val="1"/>
        </w:numPr>
        <w:ind w:left="360"/>
      </w:pPr>
      <w:r>
        <w:t>Ada halaman register</w:t>
      </w:r>
    </w:p>
    <w:p w14:paraId="609822EF" w14:textId="41D58CD1" w:rsidR="0091059D" w:rsidRDefault="0091059D" w:rsidP="0091059D">
      <w:pPr>
        <w:pStyle w:val="ListParagraph"/>
        <w:numPr>
          <w:ilvl w:val="0"/>
          <w:numId w:val="1"/>
        </w:numPr>
        <w:ind w:left="360"/>
      </w:pPr>
      <w:r>
        <w:t>Transaction menggunakan cart</w:t>
      </w:r>
      <w:r w:rsidR="00961BAC">
        <w:t xml:space="preserve"> (session / cookie / database)</w:t>
      </w:r>
    </w:p>
    <w:p w14:paraId="47811B37" w14:textId="416019AB" w:rsidR="0060473B" w:rsidRDefault="009A515E" w:rsidP="0091059D">
      <w:pPr>
        <w:pStyle w:val="ListParagraph"/>
        <w:numPr>
          <w:ilvl w:val="0"/>
          <w:numId w:val="1"/>
        </w:numPr>
        <w:ind w:left="360"/>
      </w:pPr>
      <w:r>
        <w:t>CRUD cart</w:t>
      </w:r>
    </w:p>
    <w:p w14:paraId="3EFDF881" w14:textId="18FBBB5E" w:rsidR="0091059D" w:rsidRDefault="009A515E" w:rsidP="0091059D">
      <w:pPr>
        <w:pStyle w:val="ListParagraph"/>
        <w:numPr>
          <w:ilvl w:val="0"/>
          <w:numId w:val="1"/>
        </w:numPr>
        <w:ind w:left="360"/>
      </w:pPr>
      <w:r>
        <w:t xml:space="preserve">CRUD </w:t>
      </w:r>
      <w:r w:rsidR="00AE1E34">
        <w:t>setiap master table</w:t>
      </w:r>
    </w:p>
    <w:p w14:paraId="382F6FF4" w14:textId="77777777" w:rsidR="00EF7070" w:rsidRDefault="00EF7070" w:rsidP="0091059D">
      <w:pPr>
        <w:pStyle w:val="ListParagraph"/>
        <w:numPr>
          <w:ilvl w:val="0"/>
          <w:numId w:val="1"/>
        </w:numPr>
        <w:ind w:left="360"/>
      </w:pPr>
      <w:r>
        <w:t>Menggunakan webservice</w:t>
      </w:r>
    </w:p>
    <w:p w14:paraId="0EE6BD8F" w14:textId="77777777" w:rsidR="00EF7070" w:rsidRDefault="00EF7070" w:rsidP="0091059D">
      <w:pPr>
        <w:pStyle w:val="ListParagraph"/>
        <w:numPr>
          <w:ilvl w:val="0"/>
          <w:numId w:val="1"/>
        </w:numPr>
        <w:ind w:left="360"/>
      </w:pPr>
      <w:r>
        <w:t>Menggunakan konsep DDD</w:t>
      </w:r>
    </w:p>
    <w:p w14:paraId="4502C93A" w14:textId="0F72729F" w:rsidR="00EF7070" w:rsidRDefault="00EF7070" w:rsidP="0091059D">
      <w:pPr>
        <w:pStyle w:val="ListParagraph"/>
        <w:numPr>
          <w:ilvl w:val="0"/>
          <w:numId w:val="1"/>
        </w:numPr>
        <w:ind w:left="360"/>
      </w:pPr>
      <w:r>
        <w:t>Memiliki viewstate</w:t>
      </w:r>
      <w:r w:rsidR="00FA4F14">
        <w:t xml:space="preserve"> (Authentication &amp; Authorization)</w:t>
      </w:r>
    </w:p>
    <w:p w14:paraId="16EE8B57" w14:textId="505C24E7" w:rsidR="002809CA" w:rsidRPr="00CC4F53" w:rsidRDefault="002809CA" w:rsidP="0091059D">
      <w:pPr>
        <w:pStyle w:val="ListParagraph"/>
        <w:numPr>
          <w:ilvl w:val="0"/>
          <w:numId w:val="1"/>
        </w:numPr>
        <w:ind w:left="360"/>
      </w:pPr>
      <w:r>
        <w:rPr>
          <w:lang w:val="id-ID"/>
        </w:rPr>
        <w:t>Reporting</w:t>
      </w:r>
      <w:r w:rsidR="003A6180">
        <w:t xml:space="preserve"> (ada </w:t>
      </w:r>
      <w:r w:rsidR="00A31AAF">
        <w:t>kalkulasi</w:t>
      </w:r>
      <w:r w:rsidR="003A6180">
        <w:t>)</w:t>
      </w:r>
    </w:p>
    <w:sectPr w:rsidR="002809CA" w:rsidRPr="00CC4F53" w:rsidSect="005171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F3A1B"/>
    <w:multiLevelType w:val="hybridMultilevel"/>
    <w:tmpl w:val="C4487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jQ0NjCzMDEyNbFQ0lEKTi0uzszPAykwrAUAWl7HJywAAAA="/>
  </w:docVars>
  <w:rsids>
    <w:rsidRoot w:val="00CC4F53"/>
    <w:rsid w:val="00087451"/>
    <w:rsid w:val="001274DA"/>
    <w:rsid w:val="00143DB7"/>
    <w:rsid w:val="002809CA"/>
    <w:rsid w:val="00380781"/>
    <w:rsid w:val="00382F4A"/>
    <w:rsid w:val="003A6180"/>
    <w:rsid w:val="004751A6"/>
    <w:rsid w:val="004E67E6"/>
    <w:rsid w:val="005171C5"/>
    <w:rsid w:val="0060473B"/>
    <w:rsid w:val="007844D3"/>
    <w:rsid w:val="007932CB"/>
    <w:rsid w:val="0091059D"/>
    <w:rsid w:val="00957452"/>
    <w:rsid w:val="00961BAC"/>
    <w:rsid w:val="009A4935"/>
    <w:rsid w:val="009A515E"/>
    <w:rsid w:val="009C5980"/>
    <w:rsid w:val="00A31AAF"/>
    <w:rsid w:val="00AE1E34"/>
    <w:rsid w:val="00B30E9C"/>
    <w:rsid w:val="00CC4F53"/>
    <w:rsid w:val="00E553F5"/>
    <w:rsid w:val="00EF7070"/>
    <w:rsid w:val="00FA4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2547D"/>
  <w15:docId w15:val="{41CE7AF8-31C5-4313-8F83-AF3337948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1C5"/>
  </w:style>
  <w:style w:type="paragraph" w:styleId="Heading1">
    <w:name w:val="heading 1"/>
    <w:basedOn w:val="Normal"/>
    <w:next w:val="Normal"/>
    <w:link w:val="Heading1Char"/>
    <w:uiPriority w:val="9"/>
    <w:qFormat/>
    <w:rsid w:val="00CC4F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F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F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4F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910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US University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k</dc:creator>
  <cp:lastModifiedBy>ケビン</cp:lastModifiedBy>
  <cp:revision>19</cp:revision>
  <dcterms:created xsi:type="dcterms:W3CDTF">2019-07-25T09:46:00Z</dcterms:created>
  <dcterms:modified xsi:type="dcterms:W3CDTF">2021-02-08T11:19:00Z</dcterms:modified>
</cp:coreProperties>
</file>